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driving me crazy.</w:t>
      </w:r>
    </w:p>
    <w:p>
      <w:pPr>
        <w:pStyle w:val="BodyText"/>
      </w:pPr>
      <w:r>
        <w:t xml:space="preserve">Financial literacy is POWER!</w:t>
      </w:r>
    </w:p>
    <w:p>
      <w:pPr>
        <w:pStyle w:val="center"/>
      </w:pPr>
      <w:r>
        <w:t xml:space="preserve">Financial literacy is</w:t>
      </w:r>
      <w:r>
        <w:t xml:space="preserve"> </w:t>
      </w:r>
      <w:r>
        <w:rPr>
          <w:b/>
          <w:bCs/>
        </w:rPr>
        <w:t xml:space="preserve">POWER!</w:t>
      </w:r>
    </w:p>
    <w:p>
      <w:pPr>
        <w:pStyle w:val="right"/>
      </w:pPr>
      <w:r>
        <w:t xml:space="preserve">Financial literacy is</w:t>
      </w:r>
      <w:r>
        <w:t xml:space="preserve"> </w:t>
      </w:r>
      <w:r>
        <w:rPr>
          <w:b/>
          <w:bCs/>
        </w:rPr>
        <w:t xml:space="preserve">POWER!</w:t>
      </w:r>
    </w:p>
    <w:p>
      <w:pPr>
        <w:pStyle w:val="CaptionedFigure"/>
      </w:pPr>
      <w:r>
        <w:drawing>
          <wp:inline>
            <wp:extent cx="609600" cy="609600"/>
            <wp:effectExtent b="0" l="0" r="0" t="0"/>
            <wp:docPr descr="Publish Jockey" title="" id="21" name="Picture"/>
            <a:graphic>
              <a:graphicData uri="http://schemas.openxmlformats.org/drawingml/2006/picture">
                <pic:pic>
                  <pic:nvPicPr>
                    <pic:cNvPr descr="te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 Jockey</w:t>
      </w:r>
    </w:p>
    <w:p>
      <w:pPr>
        <w:pStyle w:val="CaptionedFigure"/>
      </w:pPr>
      <w:r>
        <w:drawing>
          <wp:inline>
            <wp:extent cx="609600" cy="609600"/>
            <wp:effectExtent b="0" l="0" r="0" t="0"/>
            <wp:docPr descr="Publish Jockey logo" title="" id="23" name="Picture"/>
            <a:graphic>
              <a:graphicData uri="http://schemas.openxmlformats.org/drawingml/2006/picture">
                <pic:pic>
                  <pic:nvPicPr>
                    <pic:cNvPr descr="tes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 Jockey logo</w:t>
      </w:r>
    </w:p>
    <w:p>
      <w:pPr>
        <w:pStyle w:val="BodyText"/>
      </w:pPr>
      <w:r>
        <w:t xml:space="preserve">I am getting close. Hope this works.</w:t>
      </w:r>
    </w:p>
    <w:sectPr w:rsidR="00FB77B1" w:rsidSect="00E71FF6">
      <w:footnotePr>
        <w:numRestart w:val="eachSect"/>
      </w:footnotePr>
      <w:pgSz w:h="12960" w:w="86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EF1CA3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1850390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831D9E"/>
    <w:rsid w:val="00A65FEA"/>
    <w:rsid w:val="00E64EF6"/>
    <w:rsid w:val="00E71FF6"/>
    <w:rsid w:val="00E75C24"/>
    <w:rsid w:val="00F415EB"/>
    <w:rsid w:val="00FB77B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E078B"/>
  </w:style>
  <w:style w:styleId="Heading1" w:type="paragraph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71FF6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TableGrid" w:type="table">
    <w:name w:val="Table Grid"/>
    <w:basedOn w:val="TableNormal"/>
    <w:rsid w:val="003E4F8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enteredImageTable" w:type="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customStyle="1" w:styleId="center" w:type="paragraph">
    <w:name w:val="center"/>
    <w:basedOn w:val="BodyText"/>
    <w:link w:val="centerChar"/>
    <w:qFormat/>
    <w:rsid w:val="001D7185"/>
    <w:pPr>
      <w:jc w:val="center"/>
    </w:pPr>
  </w:style>
  <w:style w:customStyle="1" w:styleId="BodyTextChar" w:type="character">
    <w:name w:val="Body Text Char"/>
    <w:basedOn w:val="DefaultParagraphFont"/>
    <w:link w:val="BodyText"/>
    <w:rsid w:val="001D7185"/>
  </w:style>
  <w:style w:customStyle="1" w:styleId="centerChar" w:type="character">
    <w:name w:val="center Char"/>
    <w:basedOn w:val="BodyTextChar"/>
    <w:link w:val="center"/>
    <w:rsid w:val="001D7185"/>
  </w:style>
  <w:style w:customStyle="1" w:styleId="right" w:type="paragraph">
    <w:name w:val="right"/>
    <w:basedOn w:val="BodyText"/>
    <w:link w:val="rightChar"/>
    <w:qFormat/>
    <w:rsid w:val="001D7185"/>
    <w:pPr>
      <w:jc w:val="right"/>
    </w:pPr>
  </w:style>
  <w:style w:customStyle="1" w:styleId="rightChar" w:type="character">
    <w:name w:val="right Char"/>
    <w:basedOn w:val="BodyTextChar"/>
    <w:link w:val="right"/>
    <w:rsid w:val="001D7185"/>
  </w:style>
  <w:style w:customStyle="1" w:styleId="FigureCenter" w:type="paragraph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customStyle="1" w:styleId="FigureCenterChar" w:type="character">
    <w:name w:val="FigureCenter Char"/>
    <w:basedOn w:val="BodyTextChar"/>
    <w:link w:val="FigureCenter"/>
    <w:rsid w:val="00F415EB"/>
    <w:rPr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2:47:23Z</dcterms:created>
  <dcterms:modified xsi:type="dcterms:W3CDTF">2025-05-05T22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